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r w:rsidRPr="001B15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Alliance-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Mitacs 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Press’nXPress, Discrete Choice Inc. (https://pxp.ai/)</w:t>
            </w:r>
          </w:p>
        </w:tc>
        <w:tc>
          <w:tcPr>
            <w:tcW w:w="1643" w:type="dxa"/>
          </w:tcPr>
          <w:p w14:paraId="30E036E9" w14:textId="77777777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36811CC3" w14:textId="436DF62E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90,000</w:t>
            </w:r>
          </w:p>
          <w:p w14:paraId="177CE387" w14:textId="22BB2332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  <w:p w14:paraId="68A88173" w14:textId="12B9E10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</w:tc>
        <w:tc>
          <w:tcPr>
            <w:tcW w:w="697" w:type="dxa"/>
          </w:tcPr>
          <w:p w14:paraId="237B1203" w14:textId="19C92DD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*: graduate student, †: undergrad student</w:t>
      </w:r>
      <w:r w:rsidR="00457DBF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, +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, Noughabib</w:t>
            </w:r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6A0" w14:paraId="42EBB0D8" w14:textId="77777777" w:rsidTr="00A146BF">
        <w:trPr>
          <w:trHeight w:val="263"/>
        </w:trPr>
        <w:tc>
          <w:tcPr>
            <w:tcW w:w="10302" w:type="dxa"/>
          </w:tcPr>
          <w:p w14:paraId="7A48175A" w14:textId="74082DCE" w:rsidR="00AE46A0" w:rsidRDefault="00AE46A0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5. Thang, </w:t>
            </w:r>
            <w:r w:rsid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osseini,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; </w:t>
            </w:r>
            <w:r w:rsidRPr="00AE46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ranslative Neural Team Recommendation: From Multilabel Classification to Sequence Prediction.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48th International ACM SIGIR Conference on Research and Development in Information Retrieval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(SIGIR)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Padua, Italy, CORE Rank: A* </w:t>
            </w:r>
          </w:p>
        </w:tc>
        <w:tc>
          <w:tcPr>
            <w:tcW w:w="673" w:type="dxa"/>
          </w:tcPr>
          <w:p w14:paraId="3AB4BE0C" w14:textId="2B7D1986" w:rsidR="00AE46A0" w:rsidRDefault="00AE46A0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08E97157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Pr="00D0501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 w:rsidR="00BE2F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oghm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6ACA7ABA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hmed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A9707E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aher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RePair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0"/>
        <w:gridCol w:w="1345"/>
      </w:tblGrid>
      <w:tr w:rsidR="003C155F" w:rsidRPr="00587EC0" w14:paraId="56B62474" w14:textId="77777777" w:rsidTr="003C155F">
        <w:trPr>
          <w:trHeight w:val="156"/>
        </w:trPr>
        <w:tc>
          <w:tcPr>
            <w:tcW w:w="9630" w:type="dxa"/>
          </w:tcPr>
          <w:p w14:paraId="7F482E13" w14:textId="3302140F" w:rsidR="003C155F" w:rsidRDefault="003C155F" w:rsidP="003C155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P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th ACM International Conference on Web Search and Data Min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nnover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rma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F1C9614" w14:textId="7BC9E51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h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3C155F" w:rsidRPr="00587EC0" w14:paraId="26F1E6BC" w14:textId="77777777" w:rsidTr="003C155F">
        <w:trPr>
          <w:trHeight w:val="156"/>
        </w:trPr>
        <w:tc>
          <w:tcPr>
            <w:tcW w:w="9630" w:type="dxa"/>
          </w:tcPr>
          <w:p w14:paraId="29AA4E08" w14:textId="162FA8A1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8052B7" w14:textId="613D772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an. 2025</w:t>
            </w:r>
          </w:p>
        </w:tc>
      </w:tr>
      <w:tr w:rsidR="003C155F" w:rsidRPr="00587EC0" w14:paraId="708AB830" w14:textId="77777777" w:rsidTr="003C155F">
        <w:trPr>
          <w:trHeight w:val="156"/>
        </w:trPr>
        <w:tc>
          <w:tcPr>
            <w:tcW w:w="9630" w:type="dxa"/>
          </w:tcPr>
          <w:p w14:paraId="6B43E4E5" w14:textId="64A3E3C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6B107F3" w14:textId="3FA61341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4B76730B" w14:textId="77777777" w:rsidTr="003C155F">
        <w:trPr>
          <w:trHeight w:val="156"/>
        </w:trPr>
        <w:tc>
          <w:tcPr>
            <w:tcW w:w="9630" w:type="dxa"/>
          </w:tcPr>
          <w:p w14:paraId="053D12AB" w14:textId="769DC3CE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1301E9E3" w14:textId="043FDC7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349D34ED" w14:textId="77777777" w:rsidTr="003C155F">
        <w:trPr>
          <w:trHeight w:val="156"/>
        </w:trPr>
        <w:tc>
          <w:tcPr>
            <w:tcW w:w="9630" w:type="dxa"/>
          </w:tcPr>
          <w:p w14:paraId="636A245D" w14:textId="105986BD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1345" w:type="dxa"/>
          </w:tcPr>
          <w:p w14:paraId="7A01DD8C" w14:textId="444F8AD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uly 2024</w:t>
            </w:r>
          </w:p>
        </w:tc>
      </w:tr>
      <w:tr w:rsidR="003C155F" w:rsidRPr="00587EC0" w14:paraId="6ABEBE84" w14:textId="77777777" w:rsidTr="003C155F">
        <w:trPr>
          <w:trHeight w:val="156"/>
        </w:trPr>
        <w:tc>
          <w:tcPr>
            <w:tcW w:w="9630" w:type="dxa"/>
          </w:tcPr>
          <w:p w14:paraId="7239DCDF" w14:textId="6930BD9B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1345" w:type="dxa"/>
          </w:tcPr>
          <w:p w14:paraId="30DB5E55" w14:textId="39869CC5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4</w:t>
            </w:r>
          </w:p>
        </w:tc>
      </w:tr>
      <w:tr w:rsidR="003C155F" w:rsidRPr="00587EC0" w14:paraId="594D680C" w14:textId="77777777" w:rsidTr="003C155F">
        <w:trPr>
          <w:trHeight w:val="156"/>
        </w:trPr>
        <w:tc>
          <w:tcPr>
            <w:tcW w:w="9630" w:type="dxa"/>
          </w:tcPr>
          <w:p w14:paraId="4ABD718C" w14:textId="103426F9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60B9F734" w14:textId="61BF5270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1</w:t>
            </w:r>
          </w:p>
        </w:tc>
      </w:tr>
      <w:tr w:rsidR="003C155F" w:rsidRPr="00587EC0" w14:paraId="621E8686" w14:textId="77777777" w:rsidTr="003C155F">
        <w:trPr>
          <w:trHeight w:val="156"/>
        </w:trPr>
        <w:tc>
          <w:tcPr>
            <w:tcW w:w="9630" w:type="dxa"/>
          </w:tcPr>
          <w:p w14:paraId="0912BD31" w14:textId="3BC7C785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, Lisbon, Portugal, Online.</w:t>
            </w:r>
          </w:p>
        </w:tc>
        <w:tc>
          <w:tcPr>
            <w:tcW w:w="1345" w:type="dxa"/>
          </w:tcPr>
          <w:p w14:paraId="2EF0ACB6" w14:textId="49377C21" w:rsidR="003C155F" w:rsidRPr="00587EC0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0</w:t>
            </w:r>
          </w:p>
        </w:tc>
      </w:tr>
      <w:tr w:rsidR="003C155F" w:rsidRPr="00587EC0" w14:paraId="38D98AF3" w14:textId="77777777" w:rsidTr="003C155F">
        <w:trPr>
          <w:trHeight w:val="60"/>
        </w:trPr>
        <w:tc>
          <w:tcPr>
            <w:tcW w:w="9630" w:type="dxa"/>
          </w:tcPr>
          <w:p w14:paraId="003CA247" w14:textId="7A3E0178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1345" w:type="dxa"/>
          </w:tcPr>
          <w:p w14:paraId="312A24FB" w14:textId="30226756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Oct. 2018</w:t>
            </w:r>
          </w:p>
        </w:tc>
      </w:tr>
      <w:tr w:rsidR="003C155F" w:rsidRPr="00587EC0" w14:paraId="2C6563BB" w14:textId="77777777" w:rsidTr="003C155F">
        <w:trPr>
          <w:trHeight w:val="60"/>
        </w:trPr>
        <w:tc>
          <w:tcPr>
            <w:tcW w:w="9630" w:type="dxa"/>
          </w:tcPr>
          <w:p w14:paraId="7D70FBB8" w14:textId="37CB55BA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1345" w:type="dxa"/>
          </w:tcPr>
          <w:p w14:paraId="7275CDCF" w14:textId="3CD8823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3C155F" w:rsidRPr="00587EC0" w14:paraId="69936B09" w14:textId="77777777" w:rsidTr="003C155F">
        <w:trPr>
          <w:trHeight w:val="60"/>
        </w:trPr>
        <w:tc>
          <w:tcPr>
            <w:tcW w:w="9630" w:type="dxa"/>
          </w:tcPr>
          <w:p w14:paraId="59F50D51" w14:textId="1E0271E3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1345" w:type="dxa"/>
          </w:tcPr>
          <w:p w14:paraId="290CC2A1" w14:textId="22D22223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n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37DBEE5F" w14:textId="77777777" w:rsidTr="003C155F">
        <w:trPr>
          <w:trHeight w:val="60"/>
        </w:trPr>
        <w:tc>
          <w:tcPr>
            <w:tcW w:w="9630" w:type="dxa"/>
          </w:tcPr>
          <w:p w14:paraId="51354819" w14:textId="0EA4811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1345" w:type="dxa"/>
          </w:tcPr>
          <w:p w14:paraId="041BC186" w14:textId="2DCF39B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b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60B82C63" w14:textId="77777777" w:rsidTr="003C155F">
        <w:trPr>
          <w:trHeight w:val="60"/>
        </w:trPr>
        <w:tc>
          <w:tcPr>
            <w:tcW w:w="9630" w:type="dxa"/>
          </w:tcPr>
          <w:p w14:paraId="7E7FBBEF" w14:textId="33D13989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59CA72" w14:textId="21D3BC4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3C155F" w:rsidRPr="00587EC0" w14:paraId="19FEB641" w14:textId="77777777" w:rsidTr="003C155F">
        <w:trPr>
          <w:trHeight w:val="60"/>
        </w:trPr>
        <w:tc>
          <w:tcPr>
            <w:tcW w:w="9630" w:type="dxa"/>
          </w:tcPr>
          <w:p w14:paraId="3BDF3956" w14:textId="748275E0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1345" w:type="dxa"/>
          </w:tcPr>
          <w:p w14:paraId="7DA765F0" w14:textId="093E75B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Samiee, Assumption College Catholic High School, Grade 11,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Qinfeng (Alice) Yu, Vincent Massey Secondary School, Grade 11, Research Assistant,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Kurepa, Vincent Massey Secondary School, Grade 12,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Bellewood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Jahanbin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Waezi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ADy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Roonak Moasses, 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356F24" w14:paraId="1A2795C1" w14:textId="77777777" w:rsidTr="0004270F">
        <w:trPr>
          <w:trHeight w:val="241"/>
        </w:trPr>
        <w:tc>
          <w:tcPr>
            <w:tcW w:w="9498" w:type="dxa"/>
          </w:tcPr>
          <w:p w14:paraId="106496A7" w14:textId="077F847F" w:rsidR="00356F24" w:rsidRDefault="00356F24" w:rsidP="00356F24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4B266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Anas Mohammad, BSc, </w:t>
            </w:r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: A Benchmark Dataset for Neural Team Recommendation</w:t>
            </w:r>
          </w:p>
        </w:tc>
        <w:tc>
          <w:tcPr>
            <w:tcW w:w="852" w:type="dxa"/>
          </w:tcPr>
          <w:p w14:paraId="7DF4519E" w14:textId="420AC066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20EC0925" w14:textId="3183CEBD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1D87CA7B" w14:textId="77777777" w:rsidTr="0004270F">
        <w:trPr>
          <w:trHeight w:val="241"/>
        </w:trPr>
        <w:tc>
          <w:tcPr>
            <w:tcW w:w="9498" w:type="dxa"/>
          </w:tcPr>
          <w:p w14:paraId="1B47F3BD" w14:textId="6993DAF5" w:rsidR="00E1397A" w:rsidRPr="004B2668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DE68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nsh Kou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: Query Refinement</w:t>
            </w:r>
          </w:p>
        </w:tc>
        <w:tc>
          <w:tcPr>
            <w:tcW w:w="852" w:type="dxa"/>
          </w:tcPr>
          <w:p w14:paraId="325E48F1" w14:textId="6843E38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662110A0" w14:textId="0F7BF1C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E1397A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2. Calder Johnson, BSc, 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39A836D9" w14:textId="4C296F6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Parmida Khashayar, BSc, 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02812B00" w14:textId="1B44F5F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0. Christine Wong, BSc, </w:t>
            </w:r>
            <w:r w:rsidRPr="00356F2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D4AB8FE" w14:textId="6623D60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Somireddy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852" w:type="dxa"/>
          </w:tcPr>
          <w:p w14:paraId="1338CE1D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Arfaa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1397A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1397A" w:rsidRPr="00557F8E" w:rsidRDefault="00E1397A" w:rsidP="00E1397A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Salamati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1397A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Nileshkumar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gration of OpeNTF + Adila + OpenGNTF</w:t>
            </w:r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Pr="00C44E03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9.</w:t>
            </w:r>
            <w:r w:rsidRPr="00C44E03">
              <w:rPr>
                <w:color w:val="808080" w:themeColor="background1" w:themeShade="80"/>
              </w:rPr>
              <w:t xml:space="preserve"> </w:t>
            </w: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Ali Alsalkhadi, Mahmoud Alkwisem, </w:t>
            </w:r>
            <w:r w:rsidRPr="00C44E0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Pr="00C44E03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53EB3D53" w:rsidR="00E51420" w:rsidRPr="00C44E03" w:rsidRDefault="00C44E03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5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. Justin Bornais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A4400D" w14:paraId="11DF7DF8" w14:textId="77777777" w:rsidTr="00A4400D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A4400D" w14:paraId="0461904E" w14:textId="77777777" w:rsidTr="00A4400D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143C23C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4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</w:p>
        </w:tc>
      </w:tr>
      <w:tr w:rsidR="00A4400D" w14:paraId="084C921F" w14:textId="77777777" w:rsidTr="00A4400D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A4400D">
            <w:pPr>
              <w:ind w:right="151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7BB1915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6</w:t>
            </w:r>
          </w:p>
        </w:tc>
      </w:tr>
      <w:tr w:rsidR="00A4400D" w14:paraId="326D51FA" w14:textId="77777777" w:rsidTr="00A4400D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768BD6E8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, 24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</w:p>
        </w:tc>
      </w:tr>
      <w:tr w:rsidR="00A4400D" w:rsidRPr="003F4CDF" w14:paraId="49171B33" w14:textId="77777777" w:rsidTr="00A4400D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6E7EE4F1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A4400D" w14:paraId="3A7CCBE0" w14:textId="77777777" w:rsidTr="00A4400D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3044290E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9</w:t>
            </w:r>
          </w:p>
        </w:tc>
      </w:tr>
      <w:tr w:rsidR="00A4400D" w14:paraId="502A9D19" w14:textId="77777777" w:rsidTr="00A4400D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2058" w:type="dxa"/>
          </w:tcPr>
          <w:p w14:paraId="36B4C65D" w14:textId="05712F39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4</w:t>
            </w:r>
          </w:p>
        </w:tc>
      </w:tr>
      <w:tr w:rsidR="00A4400D" w14:paraId="5EAAB563" w14:textId="77777777" w:rsidTr="00A4400D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6A9066CD" w14:textId="77777777" w:rsidTr="00A4400D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7266B77B" w14:textId="77777777" w:rsidTr="00A4400D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A4400D" w14:paraId="778A374F" w14:textId="77777777" w:rsidTr="00A4400D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1229CF25" w14:textId="77777777" w:rsidTr="00A4400D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2058" w:type="dxa"/>
          </w:tcPr>
          <w:p w14:paraId="0C862AEF" w14:textId="2AD8B8AA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  <w:tr w:rsidR="00A4400D" w14:paraId="15A7F30D" w14:textId="77777777" w:rsidTr="00A4400D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6E08B4FA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F6461D" w14:paraId="7229BE29" w14:textId="77777777" w:rsidTr="0004270F">
        <w:trPr>
          <w:trHeight w:val="72"/>
        </w:trPr>
        <w:tc>
          <w:tcPr>
            <w:tcW w:w="9000" w:type="dxa"/>
          </w:tcPr>
          <w:p w14:paraId="4A664A2C" w14:textId="69BA94DD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ynn Hajj Hass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, Faculty of Science, University of Windsor.</w:t>
            </w:r>
          </w:p>
        </w:tc>
        <w:tc>
          <w:tcPr>
            <w:tcW w:w="1040" w:type="dxa"/>
          </w:tcPr>
          <w:p w14:paraId="51384D3B" w14:textId="6F60E4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77F7A2B4" w14:textId="2094BAD2" w:rsidR="00F6461D" w:rsidRDefault="00832DF2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F646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 w:rsidR="00F646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F6461D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amed Waez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F6461D" w:rsidRPr="00542A2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F6461D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F6461D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F6461D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amed Loghman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, UWill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F6461D" w:rsidRPr="00142C2F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 (MSc), University of Windsor.</w:t>
            </w:r>
          </w:p>
        </w:tc>
        <w:tc>
          <w:tcPr>
            <w:tcW w:w="1040" w:type="dxa"/>
          </w:tcPr>
          <w:p w14:paraId="528B6D2A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F6461D" w:rsidRPr="00DF2329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F6461D" w:rsidRDefault="00F6461D" w:rsidP="00F6461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F6461D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F6461D" w:rsidRPr="00C971B1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F6461D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F6461D" w:rsidRPr="00DD650C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F6461D" w:rsidRPr="00DF2329" w:rsidRDefault="00F6461D" w:rsidP="00F6461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1A4ECBC0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D622D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&amp; NOMINATIONS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D622D" w14:paraId="4C361EE3" w14:textId="77777777" w:rsidTr="005D622D">
        <w:trPr>
          <w:trHeight w:val="243"/>
        </w:trPr>
        <w:tc>
          <w:tcPr>
            <w:tcW w:w="9000" w:type="dxa"/>
          </w:tcPr>
          <w:p w14:paraId="07007143" w14:textId="174F0B32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oger Thibert Teaching Excellence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3705DEBF" w14:textId="5796634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73F2332" w14:textId="3F6C8286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2A58EE7" w14:textId="77777777" w:rsidTr="005D622D">
        <w:trPr>
          <w:trHeight w:val="243"/>
        </w:trPr>
        <w:tc>
          <w:tcPr>
            <w:tcW w:w="9000" w:type="dxa"/>
          </w:tcPr>
          <w:p w14:paraId="17851E0D" w14:textId="4368702F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68DE8B86" w14:textId="323C2EF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3C9B735D" w14:textId="06BA025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622D" w14:paraId="3F4909E2" w14:textId="77777777" w:rsidTr="005D622D">
        <w:trPr>
          <w:trHeight w:val="243"/>
        </w:trPr>
        <w:tc>
          <w:tcPr>
            <w:tcW w:w="9000" w:type="dxa"/>
          </w:tcPr>
          <w:p w14:paraId="1BA8BEC4" w14:textId="626B1555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33AB1B27" w14:textId="228FBAE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463D789D" w14:textId="72371789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622D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2A6F40EE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ADC33E5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5D622D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59B258E2" w:rsidR="005D622D" w:rsidRPr="00553DF6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3F3C3E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 2024</w:t>
            </w:r>
          </w:p>
        </w:tc>
      </w:tr>
      <w:tr w:rsidR="005D622D" w14:paraId="470A061E" w14:textId="77777777" w:rsidTr="00556B9E">
        <w:trPr>
          <w:trHeight w:val="72"/>
        </w:trPr>
        <w:tc>
          <w:tcPr>
            <w:tcW w:w="9000" w:type="dxa"/>
          </w:tcPr>
          <w:p w14:paraId="0D6AD478" w14:textId="40A8D2CE" w:rsidR="005D622D" w:rsidRP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5665B2FE" w14:textId="0B7E0FB3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690AB58" w14:textId="7E2D0C02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63C76FF" w14:textId="77777777" w:rsidTr="00556B9E">
        <w:trPr>
          <w:trHeight w:val="72"/>
        </w:trPr>
        <w:tc>
          <w:tcPr>
            <w:tcW w:w="9000" w:type="dxa"/>
          </w:tcPr>
          <w:p w14:paraId="7228893A" w14:textId="54E3031C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825754D" w14:textId="6EFBB84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011CEEE" w14:textId="7771D99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622D" w14:paraId="7E5BB2AF" w14:textId="77777777" w:rsidTr="00556B9E">
        <w:trPr>
          <w:trHeight w:val="72"/>
        </w:trPr>
        <w:tc>
          <w:tcPr>
            <w:tcW w:w="9000" w:type="dxa"/>
          </w:tcPr>
          <w:p w14:paraId="1B368EE6" w14:textId="5DAA981D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714C4C8" w14:textId="33347E6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d</w:t>
            </w:r>
          </w:p>
        </w:tc>
        <w:tc>
          <w:tcPr>
            <w:tcW w:w="984" w:type="dxa"/>
          </w:tcPr>
          <w:p w14:paraId="12CDDB1D" w14:textId="00017C8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5D622D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0FC793E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5D622D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5D622D" w:rsidRPr="00DD30D8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5D622D" w:rsidRPr="00DD650C" w:rsidRDefault="005D622D" w:rsidP="006B19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5D622D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5D622D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stafa Mohammadi Gharasui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ial Ebra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: LLM-based User SImulated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Pr="006B19E0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2. External Reader, MSc Thesis Committee, Almiqdad Elzein, Master of Applied Science in Electrical and Computer Engineering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Pr="006B19E0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08083C38" w:rsidR="00156337" w:rsidRPr="006B19E0" w:rsidRDefault="006B19E0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5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Bishwadeep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SEMSRec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Sumisha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Mrulay Mistry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Dipakbhai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Behnamini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ung tumor segmentation using superpixel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Chair, MSc Thesis Defense, Saiteja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dentification of Cell-types in scRNA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83AFB2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145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14561" w14:paraId="1BCE5D79" w14:textId="77777777" w:rsidTr="003054B7">
        <w:trPr>
          <w:trHeight w:val="59"/>
        </w:trPr>
        <w:tc>
          <w:tcPr>
            <w:tcW w:w="9895" w:type="dxa"/>
          </w:tcPr>
          <w:p w14:paraId="1B404FC6" w14:textId="67A1E2A3" w:rsidR="00614561" w:rsidRDefault="00614561" w:rsidP="0061456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088" w:type="dxa"/>
            <w:gridSpan w:val="2"/>
          </w:tcPr>
          <w:p w14:paraId="14BC6DD6" w14:textId="6661BFC7" w:rsidR="00614561" w:rsidRDefault="00614561" w:rsidP="006145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F52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025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54AC7606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81FD0" w14:textId="77777777" w:rsidR="00C01C2F" w:rsidRDefault="00C01C2F" w:rsidP="00962F84">
      <w:r>
        <w:separator/>
      </w:r>
    </w:p>
  </w:endnote>
  <w:endnote w:type="continuationSeparator" w:id="0">
    <w:p w14:paraId="47B16F4C" w14:textId="77777777" w:rsidR="00C01C2F" w:rsidRDefault="00C01C2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1151D" w14:textId="77777777" w:rsidR="00C01C2F" w:rsidRDefault="00C01C2F" w:rsidP="00962F84">
      <w:r>
        <w:separator/>
      </w:r>
    </w:p>
  </w:footnote>
  <w:footnote w:type="continuationSeparator" w:id="0">
    <w:p w14:paraId="288E4665" w14:textId="77777777" w:rsidR="00C01C2F" w:rsidRDefault="00C01C2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7EEB6958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D7F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175BE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77E"/>
    <w:rsid w:val="001818D6"/>
    <w:rsid w:val="00182520"/>
    <w:rsid w:val="00182D56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151A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1E2B"/>
    <w:rsid w:val="001E3BAC"/>
    <w:rsid w:val="001E5F7B"/>
    <w:rsid w:val="001F1C32"/>
    <w:rsid w:val="001F22CD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1D9E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45C1"/>
    <w:rsid w:val="00345C1E"/>
    <w:rsid w:val="00347901"/>
    <w:rsid w:val="00353E99"/>
    <w:rsid w:val="0035692D"/>
    <w:rsid w:val="00356F24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155F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6FD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D6C76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B238E"/>
    <w:rsid w:val="005C1A7E"/>
    <w:rsid w:val="005C7735"/>
    <w:rsid w:val="005C7FE1"/>
    <w:rsid w:val="005D130E"/>
    <w:rsid w:val="005D3800"/>
    <w:rsid w:val="005D3E2C"/>
    <w:rsid w:val="005D4F78"/>
    <w:rsid w:val="005D622D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14561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19E0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32DF2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3AC2"/>
    <w:rsid w:val="00884148"/>
    <w:rsid w:val="00885F46"/>
    <w:rsid w:val="0089537D"/>
    <w:rsid w:val="0089669E"/>
    <w:rsid w:val="00897C25"/>
    <w:rsid w:val="008A1425"/>
    <w:rsid w:val="008A2CB9"/>
    <w:rsid w:val="008C0FAE"/>
    <w:rsid w:val="008C1EC1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04F84"/>
    <w:rsid w:val="00906166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4400D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46A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897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1C2F"/>
    <w:rsid w:val="00C03F54"/>
    <w:rsid w:val="00C10216"/>
    <w:rsid w:val="00C102D1"/>
    <w:rsid w:val="00C12C2D"/>
    <w:rsid w:val="00C16A12"/>
    <w:rsid w:val="00C22CF7"/>
    <w:rsid w:val="00C26998"/>
    <w:rsid w:val="00C30BA3"/>
    <w:rsid w:val="00C30EFA"/>
    <w:rsid w:val="00C34CB1"/>
    <w:rsid w:val="00C400F5"/>
    <w:rsid w:val="00C41082"/>
    <w:rsid w:val="00C44E03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1381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501E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1BA8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397A"/>
    <w:rsid w:val="00E158F8"/>
    <w:rsid w:val="00E24757"/>
    <w:rsid w:val="00E27056"/>
    <w:rsid w:val="00E279EC"/>
    <w:rsid w:val="00E31558"/>
    <w:rsid w:val="00E33B61"/>
    <w:rsid w:val="00E34935"/>
    <w:rsid w:val="00E370C8"/>
    <w:rsid w:val="00E37386"/>
    <w:rsid w:val="00E41813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48B5"/>
    <w:rsid w:val="00E80277"/>
    <w:rsid w:val="00E808A7"/>
    <w:rsid w:val="00E83073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61D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3</TotalTime>
  <Pages>8</Pages>
  <Words>5975</Words>
  <Characters>34058</Characters>
  <Application>Microsoft Office Word</Application>
  <DocSecurity>0</DocSecurity>
  <Lines>283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99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312</cp:revision>
  <cp:lastPrinted>2025-02-21T05:26:00Z</cp:lastPrinted>
  <dcterms:created xsi:type="dcterms:W3CDTF">2023-10-25T08:29:00Z</dcterms:created>
  <dcterms:modified xsi:type="dcterms:W3CDTF">2025-04-17T20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